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2516CD" w14:textId="77297704" w:rsidR="00A62AD9" w:rsidRDefault="00A62AD9" w:rsidP="00A62AD9">
      <w:pPr>
        <w:pStyle w:val="NormalWeb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619649E" wp14:editId="37CA97A6">
            <wp:simplePos x="0" y="0"/>
            <wp:positionH relativeFrom="column">
              <wp:posOffset>-914400</wp:posOffset>
            </wp:positionH>
            <wp:positionV relativeFrom="paragraph">
              <wp:posOffset>-929640</wp:posOffset>
            </wp:positionV>
            <wp:extent cx="5347335" cy="7587615"/>
            <wp:effectExtent l="0" t="0" r="5715" b="0"/>
            <wp:wrapNone/>
            <wp:docPr id="3212466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335" cy="758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62AD9" w:rsidSect="00A62AD9">
      <w:pgSz w:w="8391" w:h="11906" w:code="1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LQwNDAyMbIwNTM0MLdQ0lEKTi0uzszPAykwrAUAPFWmACwAAAA="/>
  </w:docVars>
  <w:rsids>
    <w:rsidRoot w:val="00A62AD9"/>
    <w:rsid w:val="00271799"/>
    <w:rsid w:val="00A62AD9"/>
    <w:rsid w:val="00E4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4AFD4"/>
  <w15:chartTrackingRefBased/>
  <w15:docId w15:val="{7E0BD817-05E5-47C7-9176-5645537A7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2A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A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AD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62A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2AD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2A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2A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2A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2A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2AD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AD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AD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62AD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2AD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2A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2A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2A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2AD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62AD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2A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2A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62A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62AD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2AD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62AD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62AD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AD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AD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62AD9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A62A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te | Rubix VT</dc:creator>
  <cp:keywords/>
  <dc:description/>
  <cp:lastModifiedBy>Janette | Rubix VT</cp:lastModifiedBy>
  <cp:revision>2</cp:revision>
  <dcterms:created xsi:type="dcterms:W3CDTF">2025-08-16T09:33:00Z</dcterms:created>
  <dcterms:modified xsi:type="dcterms:W3CDTF">2025-08-16T09:33:00Z</dcterms:modified>
</cp:coreProperties>
</file>